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853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"/>
        <w:gridCol w:w="160"/>
        <w:gridCol w:w="110"/>
        <w:gridCol w:w="1889"/>
        <w:gridCol w:w="1169"/>
        <w:gridCol w:w="180"/>
        <w:gridCol w:w="105"/>
        <w:gridCol w:w="165"/>
        <w:gridCol w:w="105"/>
        <w:gridCol w:w="165"/>
        <w:gridCol w:w="105"/>
        <w:gridCol w:w="1529"/>
        <w:gridCol w:w="270"/>
        <w:gridCol w:w="884"/>
        <w:gridCol w:w="105"/>
        <w:gridCol w:w="165"/>
        <w:gridCol w:w="105"/>
        <w:gridCol w:w="360"/>
        <w:gridCol w:w="270"/>
        <w:gridCol w:w="577"/>
        <w:gridCol w:w="105"/>
        <w:gridCol w:w="131"/>
        <w:gridCol w:w="110"/>
      </w:tblGrid>
      <w:tr w:rsidR="00FE632E" w:rsidRPr="009A6C33" w14:paraId="52DD4596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9ECFE5" w14:textId="77777777" w:rsidR="00FE632E" w:rsidRPr="009A6C33" w:rsidRDefault="00FE632E" w:rsidP="00D2095F">
            <w:pPr>
              <w:spacing w:line="240" w:lineRule="auto"/>
              <w:ind w:firstLine="0"/>
              <w:jc w:val="center"/>
              <w:rPr>
                <w:rFonts w:ascii="Times New Roman" w:eastAsiaTheme="minorEastAsia" w:hAnsi="Times New Roman"/>
                <w:caps/>
                <w:sz w:val="24"/>
                <w:szCs w:val="24"/>
              </w:rPr>
            </w:pPr>
            <w:r w:rsidRPr="009A6C33">
              <w:rPr>
                <w:rFonts w:ascii="Times New Roman" w:eastAsiaTheme="minorEastAsia" w:hAnsi="Times New Roman"/>
                <w:sz w:val="24"/>
                <w:szCs w:val="24"/>
              </w:rPr>
              <w:br w:type="page"/>
            </w:r>
            <w:r w:rsidRPr="009A6C33">
              <w:rPr>
                <w:rFonts w:ascii="Times New Roman" w:eastAsiaTheme="minorEastAsia" w:hAnsi="Times New Roman"/>
                <w:caps/>
                <w:sz w:val="24"/>
                <w:szCs w:val="24"/>
              </w:rPr>
              <w:t xml:space="preserve">Clark Atlanta University </w:t>
            </w:r>
          </w:p>
          <w:p w14:paraId="0E9A7509" w14:textId="77777777" w:rsidR="00FE632E" w:rsidRPr="009A6C33" w:rsidRDefault="00FE632E" w:rsidP="00D2095F">
            <w:pPr>
              <w:spacing w:line="240" w:lineRule="auto"/>
              <w:ind w:firstLine="0"/>
              <w:jc w:val="center"/>
              <w:rPr>
                <w:rFonts w:ascii="Times New Roman" w:eastAsiaTheme="minorEastAsia" w:hAnsi="Times New Roman" w:cstheme="minorBidi"/>
                <w:sz w:val="24"/>
              </w:rPr>
            </w:pPr>
            <w:r w:rsidRPr="00A70BFE">
              <w:rPr>
                <w:rFonts w:ascii="Times New Roman" w:eastAsiaTheme="minorEastAsia" w:hAnsi="Times New Roman" w:cstheme="minorBidi"/>
                <w:caps/>
                <w:sz w:val="24"/>
              </w:rPr>
              <w:t xml:space="preserve">Dissertation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TRANSMITTAL FORM</w:t>
            </w:r>
          </w:p>
          <w:p w14:paraId="5688A2E0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0"/>
                <w:szCs w:val="24"/>
              </w:rPr>
            </w:pPr>
          </w:p>
        </w:tc>
      </w:tr>
      <w:tr w:rsidR="00FE632E" w:rsidRPr="009A6C33" w14:paraId="03651EB1" w14:textId="77777777" w:rsidTr="002D4A37">
        <w:trPr>
          <w:gridBefore w:val="1"/>
          <w:wBefore w:w="90" w:type="dxa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38002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Name:  </w:t>
            </w:r>
          </w:p>
        </w:tc>
        <w:tc>
          <w:tcPr>
            <w:tcW w:w="660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129183" w14:textId="77777777" w:rsidR="00FE632E" w:rsidRPr="001705F8" w:rsidRDefault="001705F8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caps/>
                <w:sz w:val="24"/>
              </w:rPr>
            </w:pP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begin"/>
            </w: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instrText xml:space="preserve"> MACROBUTTON  AcceptAllChangesShown [Insert FIRST and LAST Name here in ALL CAPS] </w:instrText>
            </w: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end"/>
            </w:r>
          </w:p>
        </w:tc>
      </w:tr>
      <w:tr w:rsidR="0072103E" w:rsidRPr="009A6C33" w14:paraId="3CA63B64" w14:textId="77777777" w:rsidTr="002D4A37">
        <w:trPr>
          <w:gridBefore w:val="1"/>
          <w:wBefore w:w="90" w:type="dxa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572672" w14:textId="77777777" w:rsidR="0072103E" w:rsidRPr="00CD2FAC" w:rsidRDefault="0072103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0"/>
                <w:szCs w:val="24"/>
              </w:rPr>
            </w:pPr>
          </w:p>
        </w:tc>
        <w:tc>
          <w:tcPr>
            <w:tcW w:w="6603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ABB74" w14:textId="77777777" w:rsidR="0072103E" w:rsidRPr="008006F6" w:rsidRDefault="0072103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caps/>
                <w:sz w:val="10"/>
                <w:szCs w:val="16"/>
              </w:rPr>
            </w:pPr>
          </w:p>
        </w:tc>
      </w:tr>
      <w:tr w:rsidR="00FE632E" w:rsidRPr="009A6C33" w14:paraId="36B69AB1" w14:textId="77777777" w:rsidTr="002D4A37">
        <w:trPr>
          <w:gridBefore w:val="1"/>
          <w:wBefore w:w="90" w:type="dxa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134AF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Dissertation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Title:</w:t>
            </w:r>
          </w:p>
        </w:tc>
        <w:tc>
          <w:tcPr>
            <w:tcW w:w="660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8EF0BE" w14:textId="77777777" w:rsidR="00FE632E" w:rsidRPr="001705F8" w:rsidRDefault="00037264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caps/>
                <w:sz w:val="24"/>
              </w:rPr>
            </w:pP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begin"/>
            </w: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instrText xml:space="preserve"> MACROBUTTON  AcceptAllChangesShown [Insert TITLE in ALL CAPS] </w:instrText>
            </w:r>
            <w:r w:rsidRPr="001705F8"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end"/>
            </w:r>
          </w:p>
        </w:tc>
      </w:tr>
      <w:tr w:rsidR="008129F5" w:rsidRPr="009A6C33" w14:paraId="3D337C4A" w14:textId="77777777" w:rsidTr="002D4A37">
        <w:trPr>
          <w:gridBefore w:val="1"/>
          <w:wBefore w:w="90" w:type="dxa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940E9" w14:textId="77777777" w:rsidR="008129F5" w:rsidRPr="00CD2FAC" w:rsidRDefault="008129F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0"/>
                <w:szCs w:val="24"/>
              </w:rPr>
            </w:pPr>
          </w:p>
        </w:tc>
        <w:tc>
          <w:tcPr>
            <w:tcW w:w="6603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1BDE7E" w14:textId="77777777" w:rsidR="008129F5" w:rsidRPr="008129F5" w:rsidRDefault="008129F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caps/>
                <w:sz w:val="10"/>
                <w:szCs w:val="10"/>
              </w:rPr>
            </w:pPr>
          </w:p>
        </w:tc>
      </w:tr>
      <w:tr w:rsidR="00FE632E" w:rsidRPr="009A6C33" w14:paraId="013DBDE5" w14:textId="77777777" w:rsidTr="002D4A37">
        <w:trPr>
          <w:gridBefore w:val="1"/>
          <w:wBefore w:w="90" w:type="dxa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3E7BD" w14:textId="77777777" w:rsidR="00FE632E" w:rsidRPr="00C84780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szCs w:val="24"/>
              </w:rPr>
            </w:pPr>
          </w:p>
        </w:tc>
        <w:tc>
          <w:tcPr>
            <w:tcW w:w="660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4E3B18" w14:textId="77777777" w:rsidR="00FE632E" w:rsidRPr="008129F5" w:rsidRDefault="008129F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color w:val="0000CC"/>
                <w:sz w:val="16"/>
              </w:rPr>
            </w:pPr>
            <w:r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begin"/>
            </w:r>
            <w:r>
              <w:rPr>
                <w:rFonts w:ascii="Times New Roman" w:eastAsiaTheme="minorEastAsia" w:hAnsi="Times New Roman" w:cstheme="minorBidi"/>
                <w:caps/>
                <w:sz w:val="24"/>
              </w:rPr>
              <w:instrText xml:space="preserve"> MACROBUTTON  AcceptAllChangesShown [REMOVE BORDER LINE IF NOT NEEDED FOR TITLE] </w:instrText>
            </w:r>
            <w:r>
              <w:rPr>
                <w:rFonts w:ascii="Times New Roman" w:eastAsiaTheme="minorEastAsia" w:hAnsi="Times New Roman" w:cstheme="minorBidi"/>
                <w:caps/>
                <w:sz w:val="24"/>
              </w:rPr>
              <w:fldChar w:fldCharType="end"/>
            </w:r>
          </w:p>
        </w:tc>
      </w:tr>
      <w:tr w:rsidR="00FE632E" w:rsidRPr="009A6C33" w14:paraId="08B55533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AABA2E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0"/>
                <w:szCs w:val="24"/>
              </w:rPr>
            </w:pPr>
          </w:p>
        </w:tc>
      </w:tr>
      <w:tr w:rsidR="00FE632E" w:rsidRPr="009A6C33" w14:paraId="19A15605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24657" w14:textId="77777777" w:rsidR="00FE632E" w:rsidRPr="009A6C33" w:rsidRDefault="00FE632E" w:rsidP="00CD452A">
            <w:pPr>
              <w:spacing w:line="240" w:lineRule="auto"/>
              <w:ind w:left="-110"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We, the undersigned members of the Committee supervising this </w:t>
            </w:r>
            <w:r>
              <w:rPr>
                <w:rFonts w:ascii="Times New Roman" w:eastAsiaTheme="minorEastAsia" w:hAnsi="Times New Roman" w:cstheme="minorBidi"/>
                <w:sz w:val="24"/>
              </w:rPr>
              <w:t>dissertation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, have </w:t>
            </w:r>
          </w:p>
        </w:tc>
      </w:tr>
      <w:tr w:rsidR="00FE632E" w:rsidRPr="009A6C33" w14:paraId="5373E4B6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6DAC32" w14:textId="77777777" w:rsidR="00FE632E" w:rsidRPr="009A6C33" w:rsidRDefault="00FE632E" w:rsidP="00CD452A">
            <w:pPr>
              <w:spacing w:line="240" w:lineRule="auto"/>
              <w:ind w:left="-288" w:firstLine="178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ascertained that in every respect it acceptably fulfills the final requirement for the degree           </w:t>
            </w:r>
          </w:p>
        </w:tc>
      </w:tr>
      <w:tr w:rsidR="005B4367" w:rsidRPr="009A6C33" w14:paraId="205FFC47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19FF33" w14:textId="77777777" w:rsidR="005B4367" w:rsidRPr="009A6C33" w:rsidRDefault="005B4367" w:rsidP="00CD452A">
            <w:pPr>
              <w:spacing w:line="240" w:lineRule="auto"/>
              <w:ind w:left="-110"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o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f</w:t>
            </w:r>
            <w:r>
              <w:rPr>
                <w:rFonts w:ascii="Times New Roman" w:eastAsiaTheme="minorEastAsia" w:hAnsi="Times New Roman" w:cstheme="minorBidi"/>
                <w:sz w:val="24"/>
              </w:rPr>
              <w:t xml:space="preserve"> Doctor of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 xml:space="preserve">Philosophy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in</w:t>
            </w:r>
            <w:r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>Humanities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.</w:t>
            </w:r>
          </w:p>
        </w:tc>
      </w:tr>
      <w:tr w:rsidR="00FE632E" w:rsidRPr="009A6C33" w14:paraId="3AEC65CD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5E04D7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72103E" w:rsidRPr="009A6C33" w14:paraId="706E863A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8586" w:type="dxa"/>
              <w:tblInd w:w="1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060"/>
              <w:gridCol w:w="270"/>
              <w:gridCol w:w="2070"/>
              <w:gridCol w:w="270"/>
              <w:gridCol w:w="1620"/>
              <w:gridCol w:w="270"/>
              <w:gridCol w:w="900"/>
              <w:gridCol w:w="126"/>
            </w:tblGrid>
            <w:tr w:rsidR="005070EA" w:rsidRPr="009A6C33" w14:paraId="1FDCBAC2" w14:textId="77777777" w:rsidTr="003B23C1">
              <w:trPr>
                <w:gridAfter w:val="1"/>
                <w:wAfter w:w="126" w:type="dxa"/>
              </w:trPr>
              <w:tc>
                <w:tcPr>
                  <w:tcW w:w="30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1A0A3E12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>
                    <w:rPr>
                      <w:rFonts w:ascii="Times New Roman" w:eastAsiaTheme="minorEastAsia" w:hAnsi="Times New Roman" w:cstheme="minorBidi"/>
                      <w:sz w:val="24"/>
                    </w:rPr>
                    <w:fldChar w:fldCharType="begin"/>
                  </w:r>
                  <w:r>
                    <w:rPr>
                      <w:rFonts w:ascii="Times New Roman" w:eastAsiaTheme="minorEastAsia" w:hAnsi="Times New Roman" w:cstheme="minorBidi"/>
                      <w:sz w:val="24"/>
                    </w:rPr>
                    <w:instrText xml:space="preserve"> MACROBUTTON  AcceptAllChangesShown [First/Last Name, Degree] </w:instrText>
                  </w:r>
                  <w:r>
                    <w:rPr>
                      <w:rFonts w:ascii="Times New Roman" w:eastAsiaTheme="minorEastAsia" w:hAnsi="Times New Roman" w:cstheme="minorBidi"/>
                      <w:sz w:val="24"/>
                    </w:rPr>
                    <w:fldChar w:fldCharType="end"/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5FBEECA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7D048256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1091DF8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45CF8F55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>
                    <w:rPr>
                      <w:rFonts w:ascii="Times New Roman" w:eastAsiaTheme="minorEastAsia" w:hAnsi="Times New Roman"/>
                      <w:sz w:val="24"/>
                    </w:rPr>
                    <w:fldChar w:fldCharType="begin"/>
                  </w:r>
                  <w:r>
                    <w:rPr>
                      <w:rFonts w:ascii="Times New Roman" w:eastAsiaTheme="minorEastAsia" w:hAnsi="Times New Roman"/>
                      <w:sz w:val="24"/>
                    </w:rPr>
                    <w:instrText xml:space="preserve"> MACROBUTTON  AcceptAllChangesShown [Department] </w:instrText>
                  </w:r>
                  <w:r>
                    <w:rPr>
                      <w:rFonts w:ascii="Times New Roman" w:eastAsiaTheme="minorEastAsia" w:hAnsi="Times New Roman"/>
                      <w:sz w:val="24"/>
                    </w:rPr>
                    <w:fldChar w:fldCharType="end"/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6BA7A5C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7AF4E406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</w:tr>
            <w:tr w:rsidR="005070EA" w:rsidRPr="009A6C33" w14:paraId="6901A6E2" w14:textId="77777777" w:rsidTr="003B23C1">
              <w:tc>
                <w:tcPr>
                  <w:tcW w:w="333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1F572A0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 w:rsidRPr="009A6C33">
                    <w:rPr>
                      <w:rFonts w:ascii="Times New Roman" w:eastAsiaTheme="minorEastAsia" w:hAnsi="Times New Roman" w:cstheme="minorBidi"/>
                      <w:sz w:val="24"/>
                    </w:rPr>
                    <w:t xml:space="preserve">Chair of Committee 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03B4F45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 w:rsidRPr="009A6C33">
                    <w:rPr>
                      <w:rFonts w:ascii="Times New Roman" w:eastAsiaTheme="minorEastAsia" w:hAnsi="Times New Roman" w:cstheme="minorBidi"/>
                      <w:sz w:val="24"/>
                    </w:rPr>
                    <w:t>Signature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E5D00AE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</w:p>
              </w:tc>
              <w:tc>
                <w:tcPr>
                  <w:tcW w:w="189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0EFDB5E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 w:rsidRPr="009A6C33">
                    <w:rPr>
                      <w:rFonts w:ascii="Times New Roman" w:eastAsiaTheme="minorEastAsia" w:hAnsi="Times New Roman" w:cstheme="minorBidi"/>
                      <w:sz w:val="24"/>
                    </w:rPr>
                    <w:t>Department</w:t>
                  </w:r>
                </w:p>
              </w:tc>
              <w:tc>
                <w:tcPr>
                  <w:tcW w:w="10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CBF7BEA" w14:textId="77777777" w:rsidR="005070EA" w:rsidRPr="009A6C33" w:rsidRDefault="005070EA" w:rsidP="005070EA">
                  <w:pPr>
                    <w:spacing w:line="240" w:lineRule="auto"/>
                    <w:ind w:firstLine="0"/>
                    <w:rPr>
                      <w:rFonts w:ascii="Times New Roman" w:eastAsiaTheme="minorEastAsia" w:hAnsi="Times New Roman" w:cstheme="minorBidi"/>
                      <w:sz w:val="24"/>
                    </w:rPr>
                  </w:pPr>
                  <w:r w:rsidRPr="009A6C33">
                    <w:rPr>
                      <w:rFonts w:ascii="Times New Roman" w:eastAsiaTheme="minorEastAsia" w:hAnsi="Times New Roman" w:cstheme="minorBidi"/>
                      <w:sz w:val="24"/>
                    </w:rPr>
                    <w:t>Date</w:t>
                  </w:r>
                </w:p>
              </w:tc>
            </w:tr>
          </w:tbl>
          <w:p w14:paraId="7F6C14FF" w14:textId="77777777" w:rsidR="0072103E" w:rsidRPr="006D025D" w:rsidRDefault="0072103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6"/>
                <w:szCs w:val="16"/>
              </w:rPr>
            </w:pPr>
          </w:p>
        </w:tc>
      </w:tr>
      <w:tr w:rsidR="001361B6" w:rsidRPr="009A6C33" w14:paraId="007E7A03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04832" w14:textId="77777777" w:rsidR="001361B6" w:rsidRPr="00CD2FAC" w:rsidRDefault="001361B6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0"/>
                <w:szCs w:val="24"/>
              </w:rPr>
            </w:pPr>
          </w:p>
        </w:tc>
      </w:tr>
      <w:tr w:rsidR="00FE632E" w:rsidRPr="009A6C33" w14:paraId="09DC50D6" w14:textId="77777777" w:rsidTr="002D4A37">
        <w:trPr>
          <w:gridBefore w:val="1"/>
          <w:wBefore w:w="90" w:type="dxa"/>
        </w:trPr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1B8262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65B369" w14:textId="77777777" w:rsidR="00FE632E" w:rsidRPr="009A6C33" w:rsidRDefault="00996151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fldChar w:fldCharType="begin"/>
            </w:r>
            <w:r>
              <w:rPr>
                <w:rFonts w:ascii="Times New Roman" w:eastAsiaTheme="minorEastAsia" w:hAnsi="Times New Roman" w:cstheme="minorBidi"/>
                <w:sz w:val="24"/>
              </w:rPr>
              <w:instrText xml:space="preserve"> MACROBUTTON  AcceptAllChangesShown [First/Last Name, Degree] </w:instrText>
            </w:r>
            <w:r>
              <w:rPr>
                <w:rFonts w:ascii="Times New Roman" w:eastAsiaTheme="minorEastAsia" w:hAnsi="Times New Roman" w:cstheme="minorBidi"/>
                <w:sz w:val="24"/>
              </w:rPr>
              <w:fldChar w:fldCharType="end"/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A07EE7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31252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AC7A1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6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796327" w14:textId="77777777" w:rsidR="00FE632E" w:rsidRPr="009A6C33" w:rsidRDefault="00311A6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/>
                <w:sz w:val="24"/>
              </w:rPr>
              <w:fldChar w:fldCharType="begin"/>
            </w:r>
            <w:r>
              <w:rPr>
                <w:rFonts w:ascii="Times New Roman" w:eastAsiaTheme="minorEastAsia" w:hAnsi="Times New Roman"/>
                <w:sz w:val="24"/>
              </w:rPr>
              <w:instrText xml:space="preserve"> MACROBUTTON  AcceptAllChangesShown [Department] </w:instrText>
            </w:r>
            <w:r>
              <w:rPr>
                <w:rFonts w:ascii="Times New Roman" w:eastAsiaTheme="minorEastAsia" w:hAnsi="Times New Roman"/>
                <w:sz w:val="24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DD85CB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62802F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E632E" w:rsidRPr="009A6C33" w14:paraId="5D71ED8D" w14:textId="77777777" w:rsidTr="002D4A37">
        <w:trPr>
          <w:gridBefore w:val="1"/>
          <w:wBefore w:w="90" w:type="dxa"/>
        </w:trPr>
        <w:tc>
          <w:tcPr>
            <w:tcW w:w="33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5D956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</w:t>
            </w:r>
            <w:r w:rsidR="0072103E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Committee Member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FAFE7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4C0DD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BB60D8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7F2EB7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FD9DA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C562F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</w:tr>
      <w:tr w:rsidR="001361B6" w:rsidRPr="009A6C33" w14:paraId="50434DE8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B31BED" w14:textId="77777777" w:rsidR="001361B6" w:rsidRPr="00CD2FAC" w:rsidRDefault="001361B6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0"/>
                <w:szCs w:val="24"/>
              </w:rPr>
            </w:pPr>
          </w:p>
        </w:tc>
      </w:tr>
      <w:tr w:rsidR="00FE632E" w:rsidRPr="009A6C33" w14:paraId="6A9AF09F" w14:textId="77777777" w:rsidTr="002D4A37">
        <w:trPr>
          <w:gridBefore w:val="1"/>
          <w:wBefore w:w="90" w:type="dxa"/>
        </w:trPr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08C08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D8E513" w14:textId="77777777" w:rsidR="00FE632E" w:rsidRPr="009A6C33" w:rsidRDefault="00996151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fldChar w:fldCharType="begin"/>
            </w:r>
            <w:r>
              <w:rPr>
                <w:rFonts w:ascii="Times New Roman" w:eastAsiaTheme="minorEastAsia" w:hAnsi="Times New Roman" w:cstheme="minorBidi"/>
                <w:sz w:val="24"/>
              </w:rPr>
              <w:instrText xml:space="preserve"> MACROBUTTON  AcceptAllChangesShown [First/Last Name, Degree] </w:instrText>
            </w:r>
            <w:r>
              <w:rPr>
                <w:rFonts w:ascii="Times New Roman" w:eastAsiaTheme="minorEastAsia" w:hAnsi="Times New Roman" w:cstheme="minorBidi"/>
                <w:sz w:val="24"/>
              </w:rPr>
              <w:fldChar w:fldCharType="end"/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D8DF65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FF0933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10A56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6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A5F28E" w14:textId="77777777" w:rsidR="00FE632E" w:rsidRPr="009A6C33" w:rsidRDefault="00311A6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/>
                <w:sz w:val="24"/>
              </w:rPr>
              <w:fldChar w:fldCharType="begin"/>
            </w:r>
            <w:r>
              <w:rPr>
                <w:rFonts w:ascii="Times New Roman" w:eastAsiaTheme="minorEastAsia" w:hAnsi="Times New Roman"/>
                <w:sz w:val="24"/>
              </w:rPr>
              <w:instrText xml:space="preserve"> MACROBUTTON  AcceptAllChangesShown [Department] </w:instrText>
            </w:r>
            <w:r>
              <w:rPr>
                <w:rFonts w:ascii="Times New Roman" w:eastAsiaTheme="minorEastAsia" w:hAnsi="Times New Roman"/>
                <w:sz w:val="24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56E391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64EB11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E632E" w:rsidRPr="009A6C33" w14:paraId="38422746" w14:textId="77777777" w:rsidTr="002D4A37">
        <w:trPr>
          <w:gridBefore w:val="1"/>
          <w:wBefore w:w="90" w:type="dxa"/>
        </w:trPr>
        <w:tc>
          <w:tcPr>
            <w:tcW w:w="33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DF0EE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</w:t>
            </w:r>
            <w:r w:rsidR="0072103E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Committee Member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E0CD41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EF49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9B3ED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283CA0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AAA26F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67423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</w:tr>
      <w:tr w:rsidR="001361B6" w:rsidRPr="009A6C33" w14:paraId="065F756C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E989FC" w14:textId="77777777" w:rsidR="001361B6" w:rsidRPr="00CD2FAC" w:rsidRDefault="001361B6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FF25BD" w:rsidRPr="00DF7332" w14:paraId="0315F3D6" w14:textId="77777777" w:rsidTr="002D4A37">
        <w:trPr>
          <w:gridAfter w:val="1"/>
          <w:wAfter w:w="110" w:type="dxa"/>
        </w:trPr>
        <w:tc>
          <w:tcPr>
            <w:tcW w:w="874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2860CA" w14:textId="77777777" w:rsidR="00FF25BD" w:rsidRPr="00DF7332" w:rsidRDefault="00FF25BD" w:rsidP="005070EA">
            <w:pPr>
              <w:tabs>
                <w:tab w:val="left" w:pos="70"/>
              </w:tabs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6"/>
                <w:szCs w:val="16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As Chair of the Department</w:t>
            </w:r>
            <w:r>
              <w:rPr>
                <w:rFonts w:ascii="Times New Roman" w:eastAsiaTheme="minorEastAsia" w:hAnsi="Times New Roman" w:cstheme="minorBidi"/>
                <w:sz w:val="24"/>
              </w:rPr>
              <w:t xml:space="preserve"> of </w:t>
            </w:r>
            <w:r>
              <w:rPr>
                <w:rFonts w:ascii="Times New Roman" w:eastAsiaTheme="minorEastAsia" w:hAnsi="Times New Roman" w:cstheme="minorBidi"/>
                <w:sz w:val="24"/>
              </w:rPr>
              <w:fldChar w:fldCharType="begin"/>
            </w:r>
            <w:r>
              <w:rPr>
                <w:rFonts w:ascii="Times New Roman" w:eastAsiaTheme="minorEastAsia" w:hAnsi="Times New Roman" w:cstheme="minorBidi"/>
                <w:sz w:val="24"/>
              </w:rPr>
              <w:instrText xml:space="preserve"> MACROBUTTON  AcceptAllChangesShown [Insert Department] </w:instrText>
            </w:r>
            <w:r>
              <w:rPr>
                <w:rFonts w:ascii="Times New Roman" w:eastAsiaTheme="minorEastAsia" w:hAnsi="Times New Roman" w:cstheme="minorBidi"/>
                <w:sz w:val="24"/>
              </w:rPr>
              <w:fldChar w:fldCharType="end"/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, I have verified that this manuscript meets the Department’s standards of content and form governing </w:t>
            </w:r>
            <w:r>
              <w:rPr>
                <w:rFonts w:ascii="Times New Roman" w:eastAsiaTheme="minorEastAsia" w:hAnsi="Times New Roman" w:cstheme="minorBidi"/>
                <w:sz w:val="24"/>
              </w:rPr>
              <w:t>dissertations for the degree sought.</w:t>
            </w:r>
          </w:p>
        </w:tc>
      </w:tr>
      <w:tr w:rsidR="00FF25BD" w:rsidRPr="0009257E" w14:paraId="0E3F2641" w14:textId="77777777" w:rsidTr="002D4A37">
        <w:trPr>
          <w:gridAfter w:val="1"/>
          <w:wAfter w:w="110" w:type="dxa"/>
        </w:trPr>
        <w:tc>
          <w:tcPr>
            <w:tcW w:w="874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381308" w14:textId="77777777" w:rsidR="00FF25BD" w:rsidRPr="00CD2FAC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FF25BD" w:rsidRPr="009A6C33" w14:paraId="3B87F034" w14:textId="77777777" w:rsidTr="002D4A37">
        <w:trPr>
          <w:gridAfter w:val="1"/>
          <w:wAfter w:w="105" w:type="dxa"/>
        </w:trPr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AB37E6" w14:textId="77777777" w:rsidR="00FF25BD" w:rsidRPr="008006F6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8C3371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fldChar w:fldCharType="begin"/>
            </w:r>
            <w:r>
              <w:rPr>
                <w:rFonts w:ascii="Times New Roman" w:eastAsiaTheme="minorEastAsia" w:hAnsi="Times New Roman" w:cstheme="minorBidi"/>
                <w:sz w:val="24"/>
              </w:rPr>
              <w:instrText xml:space="preserve"> MACROBUTTON  AcceptAllChangesShown [First/Last Name, Degree] </w:instrText>
            </w:r>
            <w:r>
              <w:rPr>
                <w:rFonts w:ascii="Times New Roman" w:eastAsiaTheme="minorEastAsia" w:hAnsi="Times New Roman" w:cstheme="minorBidi"/>
                <w:sz w:val="24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9E5B6F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65BA9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972DED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9942B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4622DE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4720C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F25BD" w:rsidRPr="009A6C33" w14:paraId="4A73D06D" w14:textId="77777777" w:rsidTr="002D4A37">
        <w:trPr>
          <w:gridAfter w:val="1"/>
          <w:wAfter w:w="105" w:type="dxa"/>
        </w:trPr>
        <w:tc>
          <w:tcPr>
            <w:tcW w:w="36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16DD6B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</w:t>
            </w:r>
            <w:r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Department Chai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394C9B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3C9E05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86D2C6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50CF2C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288B46" w14:textId="77777777" w:rsidR="00FF25BD" w:rsidRPr="009A6C33" w:rsidRDefault="00FF25BD" w:rsidP="004E35B4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F25BD" w:rsidRPr="009A6C33" w14:paraId="6CFF7693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FB0D3" w14:textId="77777777" w:rsidR="00FF25BD" w:rsidRPr="00CD2FAC" w:rsidRDefault="00FF25BD" w:rsidP="00B84C99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</w:rPr>
            </w:pPr>
          </w:p>
        </w:tc>
      </w:tr>
      <w:tr w:rsidR="00FE632E" w:rsidRPr="009A6C33" w14:paraId="623A6165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74E322" w14:textId="437ECF11" w:rsidR="00FE632E" w:rsidRPr="00DF7332" w:rsidRDefault="009F7F70" w:rsidP="006954FD">
            <w:pPr>
              <w:tabs>
                <w:tab w:val="left" w:pos="10"/>
              </w:tabs>
              <w:spacing w:line="240" w:lineRule="auto"/>
              <w:ind w:left="-120" w:firstLine="0"/>
              <w:rPr>
                <w:rFonts w:ascii="Times New Roman" w:eastAsiaTheme="minorEastAsia" w:hAnsi="Times New Roman" w:cstheme="minorBidi"/>
                <w:sz w:val="16"/>
                <w:szCs w:val="16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A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s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>Director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 of </w:t>
            </w:r>
            <w:r w:rsidR="006F16E9">
              <w:rPr>
                <w:rFonts w:ascii="Times New Roman" w:eastAsiaTheme="minorEastAsia" w:hAnsi="Times New Roman" w:cstheme="minorBidi"/>
                <w:sz w:val="24"/>
              </w:rPr>
              <w:t xml:space="preserve">the Ph.D. Program in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>Humanities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, I have verified that this manuscript meets the </w:t>
            </w:r>
            <w:r w:rsidR="00FA64AA">
              <w:rPr>
                <w:rFonts w:ascii="Times New Roman" w:eastAsiaTheme="minorEastAsia" w:hAnsi="Times New Roman" w:cstheme="minorBidi"/>
                <w:sz w:val="24"/>
              </w:rPr>
              <w:t>Program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’s standards of content and form governing </w:t>
            </w:r>
            <w:r w:rsidR="00FE632E">
              <w:rPr>
                <w:rFonts w:ascii="Times New Roman" w:eastAsiaTheme="minorEastAsia" w:hAnsi="Times New Roman" w:cstheme="minorBidi"/>
                <w:sz w:val="24"/>
              </w:rPr>
              <w:t>dissertations</w:t>
            </w:r>
            <w:r w:rsidR="00CA64D4">
              <w:rPr>
                <w:rFonts w:ascii="Times New Roman" w:eastAsiaTheme="minorEastAsia" w:hAnsi="Times New Roman" w:cstheme="minorBidi"/>
                <w:sz w:val="24"/>
              </w:rPr>
              <w:t xml:space="preserve"> for the degree sought.</w:t>
            </w:r>
          </w:p>
        </w:tc>
      </w:tr>
      <w:tr w:rsidR="00FE632E" w:rsidRPr="009A6C33" w14:paraId="394E4CB8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B75BEB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FE632E" w:rsidRPr="009A6C33" w14:paraId="38925A8C" w14:textId="77777777" w:rsidTr="002D4A37">
        <w:trPr>
          <w:gridBefore w:val="1"/>
          <w:wBefore w:w="90" w:type="dxa"/>
        </w:trPr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1FC8C" w14:textId="77777777" w:rsidR="00FE632E" w:rsidRPr="008006F6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3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A24832" w14:textId="539ED969" w:rsidR="00FE632E" w:rsidRPr="009A6C33" w:rsidRDefault="002D4A37" w:rsidP="002D4A37">
            <w:pPr>
              <w:spacing w:line="240" w:lineRule="auto"/>
              <w:ind w:right="-195"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2D4A37">
              <w:rPr>
                <w:rFonts w:ascii="Times New Roman" w:eastAsiaTheme="minorEastAsia" w:hAnsi="Times New Roman" w:cstheme="minorBidi"/>
                <w:sz w:val="24"/>
              </w:rPr>
              <w:t>Tikenya Foster-Singletary</w:t>
            </w:r>
            <w:r w:rsidR="00C0025D">
              <w:rPr>
                <w:rFonts w:ascii="Times New Roman" w:eastAsiaTheme="minorEastAsia" w:hAnsi="Times New Roman" w:cstheme="minorBidi"/>
                <w:sz w:val="24"/>
              </w:rPr>
              <w:t>, Ph.D.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B88EFE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525E3E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F664A9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809636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0F8843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B225E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E632E" w:rsidRPr="009A6C33" w14:paraId="72CD9A2A" w14:textId="77777777" w:rsidTr="002D4A37">
        <w:trPr>
          <w:gridBefore w:val="1"/>
          <w:wBefore w:w="90" w:type="dxa"/>
        </w:trPr>
        <w:tc>
          <w:tcPr>
            <w:tcW w:w="36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A88400" w14:textId="32F30F4C" w:rsidR="00FE632E" w:rsidRPr="009A6C33" w:rsidRDefault="00FE632E" w:rsidP="00B84C99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</w:t>
            </w:r>
            <w:r w:rsidR="00C145D5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="002D4A37">
              <w:rPr>
                <w:rFonts w:ascii="Times New Roman" w:eastAsiaTheme="minorEastAsia" w:hAnsi="Times New Roman" w:cstheme="minorBidi"/>
                <w:sz w:val="24"/>
              </w:rPr>
              <w:t xml:space="preserve">Interim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>Program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="00B84C99">
              <w:rPr>
                <w:rFonts w:ascii="Times New Roman" w:eastAsiaTheme="minorEastAsia" w:hAnsi="Times New Roman" w:cstheme="minorBidi"/>
                <w:sz w:val="24"/>
              </w:rPr>
              <w:t>Directo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CD75C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3E925A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16DCC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5E028D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94B416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E632E" w:rsidRPr="009A6C33" w14:paraId="1ED93247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025DB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0"/>
                <w:szCs w:val="24"/>
              </w:rPr>
            </w:pPr>
          </w:p>
        </w:tc>
      </w:tr>
      <w:tr w:rsidR="00FE632E" w:rsidRPr="009A6C33" w14:paraId="4EADEF08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6AA0F7" w14:textId="77777777" w:rsidR="00FE632E" w:rsidRPr="009A6C33" w:rsidRDefault="009F7F70" w:rsidP="00CD452A">
            <w:pPr>
              <w:spacing w:line="240" w:lineRule="auto"/>
              <w:ind w:left="-110"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A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s Dean of the School of </w:t>
            </w:r>
            <w:r w:rsidR="00B31C56">
              <w:rPr>
                <w:rFonts w:ascii="Times New Roman" w:eastAsiaTheme="minorEastAsia" w:hAnsi="Times New Roman" w:cstheme="minorBidi"/>
                <w:sz w:val="24"/>
              </w:rPr>
              <w:t>Arts and Sciences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>, I have verified that this manuscript meets</w:t>
            </w:r>
            <w:r w:rsidR="006954FD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the </w:t>
            </w:r>
            <w:proofErr w:type="gramStart"/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>School’s</w:t>
            </w:r>
            <w:proofErr w:type="gramEnd"/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 regulations governing the content and form of </w:t>
            </w:r>
            <w:r w:rsidR="00FE632E">
              <w:rPr>
                <w:rFonts w:ascii="Times New Roman" w:eastAsiaTheme="minorEastAsia" w:hAnsi="Times New Roman" w:cstheme="minorBidi"/>
                <w:sz w:val="24"/>
              </w:rPr>
              <w:t>dissertations</w:t>
            </w:r>
            <w:r w:rsidR="00FE632E" w:rsidRPr="009A6C33">
              <w:rPr>
                <w:rFonts w:ascii="Times New Roman" w:eastAsiaTheme="minorEastAsia" w:hAnsi="Times New Roman" w:cstheme="minorBidi"/>
                <w:sz w:val="24"/>
              </w:rPr>
              <w:t xml:space="preserve">.  </w:t>
            </w:r>
          </w:p>
        </w:tc>
      </w:tr>
      <w:tr w:rsidR="00FE632E" w:rsidRPr="009A6C33" w14:paraId="09372FB9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B7F4CE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FE632E" w:rsidRPr="009A6C33" w14:paraId="1D097ABD" w14:textId="77777777" w:rsidTr="002D4A37">
        <w:trPr>
          <w:gridBefore w:val="1"/>
          <w:wBefore w:w="90" w:type="dxa"/>
        </w:trPr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2E781F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3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C2F24E" w14:textId="361E2EFC" w:rsidR="00FE632E" w:rsidRPr="009A6C33" w:rsidRDefault="00DA7FB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Christopher Bass,</w:t>
            </w:r>
            <w:r w:rsidR="008233A1">
              <w:rPr>
                <w:rFonts w:ascii="Times New Roman" w:eastAsiaTheme="minorEastAsia" w:hAnsi="Times New Roman" w:cstheme="minorBidi"/>
                <w:sz w:val="24"/>
              </w:rPr>
              <w:t xml:space="preserve"> Ph.D.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D655A5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A058B9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7885C0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B01A2C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E8FAE8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EE3F92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</w:tr>
      <w:tr w:rsidR="00FE632E" w:rsidRPr="009A6C33" w14:paraId="26EB3AC8" w14:textId="77777777" w:rsidTr="002D4A37">
        <w:trPr>
          <w:gridBefore w:val="1"/>
          <w:wBefore w:w="90" w:type="dxa"/>
        </w:trPr>
        <w:tc>
          <w:tcPr>
            <w:tcW w:w="36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B66F11" w14:textId="24CE6F0F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</w:t>
            </w:r>
            <w:r w:rsidR="00C145D5">
              <w:rPr>
                <w:rFonts w:ascii="Times New Roman" w:eastAsiaTheme="minorEastAsia" w:hAnsi="Times New Roman" w:cstheme="minorBidi"/>
                <w:sz w:val="24"/>
              </w:rPr>
              <w:t xml:space="preserve"> </w:t>
            </w:r>
            <w:r w:rsidR="00DA7FBE">
              <w:rPr>
                <w:rFonts w:ascii="Times New Roman" w:eastAsiaTheme="minorEastAsia" w:hAnsi="Times New Roman" w:cstheme="minorBidi"/>
                <w:sz w:val="24"/>
              </w:rPr>
              <w:t xml:space="preserve">Interim </w:t>
            </w:r>
            <w:r w:rsidRPr="009A6C33">
              <w:rPr>
                <w:rFonts w:ascii="Times New Roman" w:eastAsiaTheme="minorEastAsia" w:hAnsi="Times New Roman" w:cstheme="minorBidi"/>
                <w:sz w:val="24"/>
              </w:rPr>
              <w:t>School Dean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FA0D0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5929E7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 xml:space="preserve">  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A92A54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5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9C730" w14:textId="77777777" w:rsidR="00FE632E" w:rsidRPr="009A6C33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9A6C33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</w:tr>
      <w:tr w:rsidR="00FE632E" w:rsidRPr="009A6C33" w14:paraId="4E54E7BF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AC2EE" w14:textId="77777777" w:rsidR="00FE632E" w:rsidRPr="00CD2FAC" w:rsidRDefault="00FE632E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0"/>
                <w:szCs w:val="24"/>
              </w:rPr>
            </w:pPr>
          </w:p>
        </w:tc>
      </w:tr>
      <w:tr w:rsidR="00C145D5" w:rsidRPr="009A6C33" w14:paraId="29F78F3E" w14:textId="77777777" w:rsidTr="002D4A37">
        <w:trPr>
          <w:gridBefore w:val="1"/>
          <w:wBefore w:w="90" w:type="dxa"/>
        </w:trPr>
        <w:tc>
          <w:tcPr>
            <w:tcW w:w="876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B6893" w14:textId="77777777" w:rsidR="00C145D5" w:rsidRPr="00CD2FAC" w:rsidRDefault="00C145D5" w:rsidP="00D2095F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14"/>
              </w:rPr>
            </w:pPr>
          </w:p>
        </w:tc>
      </w:tr>
      <w:tr w:rsidR="00CA0F0E" w:rsidRPr="009A6C33" w14:paraId="230BAC7F" w14:textId="77777777" w:rsidTr="002D4A37">
        <w:trPr>
          <w:gridAfter w:val="1"/>
          <w:wAfter w:w="110" w:type="dxa"/>
        </w:trPr>
        <w:tc>
          <w:tcPr>
            <w:tcW w:w="874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F0E13" w14:textId="77777777" w:rsidR="00CA0F0E" w:rsidRPr="009A6C33" w:rsidRDefault="007045E9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>
              <w:rPr>
                <w:rFonts w:ascii="Times New Roman" w:eastAsiaTheme="minorEastAsia" w:hAnsi="Times New Roman" w:cstheme="minorBidi"/>
                <w:sz w:val="24"/>
              </w:rPr>
              <w:t>As Dean of Graduate Education</w:t>
            </w:r>
            <w:r w:rsidR="00CA0F0E" w:rsidRPr="009A6C33">
              <w:rPr>
                <w:rFonts w:ascii="Times New Roman" w:eastAsiaTheme="minorEastAsia" w:hAnsi="Times New Roman" w:cstheme="minorBidi"/>
                <w:sz w:val="24"/>
              </w:rPr>
              <w:t xml:space="preserve">, I have verified that this manuscript meets the </w:t>
            </w:r>
            <w:r w:rsidR="00CA0F0E">
              <w:rPr>
                <w:rFonts w:ascii="Times New Roman" w:eastAsiaTheme="minorEastAsia" w:hAnsi="Times New Roman" w:cstheme="minorBidi"/>
                <w:sz w:val="24"/>
              </w:rPr>
              <w:t>University’s</w:t>
            </w:r>
            <w:r w:rsidR="00CA0F0E" w:rsidRPr="009A6C33">
              <w:rPr>
                <w:rFonts w:ascii="Times New Roman" w:eastAsiaTheme="minorEastAsia" w:hAnsi="Times New Roman" w:cstheme="minorBidi"/>
                <w:sz w:val="24"/>
              </w:rPr>
              <w:t xml:space="preserve"> regulations governing the form of </w:t>
            </w:r>
            <w:r w:rsidR="00CA0F0E">
              <w:rPr>
                <w:rFonts w:ascii="Times New Roman" w:eastAsiaTheme="minorEastAsia" w:hAnsi="Times New Roman" w:cstheme="minorBidi"/>
                <w:sz w:val="24"/>
              </w:rPr>
              <w:t>dissertations</w:t>
            </w:r>
            <w:r w:rsidR="00AF308B" w:rsidRPr="009A6C33">
              <w:rPr>
                <w:rFonts w:ascii="Times New Roman" w:eastAsiaTheme="minorEastAsia" w:hAnsi="Times New Roman" w:cstheme="minorBidi"/>
                <w:sz w:val="24"/>
              </w:rPr>
              <w:t xml:space="preserve">.  </w:t>
            </w:r>
          </w:p>
        </w:tc>
      </w:tr>
      <w:tr w:rsidR="00CA0F0E" w:rsidRPr="0009257E" w14:paraId="23597F47" w14:textId="77777777" w:rsidTr="002D4A37">
        <w:trPr>
          <w:gridAfter w:val="1"/>
          <w:wAfter w:w="110" w:type="dxa"/>
        </w:trPr>
        <w:tc>
          <w:tcPr>
            <w:tcW w:w="874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54374" w14:textId="77777777" w:rsidR="00CA0F0E" w:rsidRPr="00A43A0F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14"/>
                <w:szCs w:val="24"/>
              </w:rPr>
            </w:pPr>
          </w:p>
        </w:tc>
      </w:tr>
      <w:tr w:rsidR="00CA0F0E" w:rsidRPr="002D4A37" w14:paraId="01C05330" w14:textId="77777777" w:rsidTr="002D4A37">
        <w:trPr>
          <w:gridAfter w:val="1"/>
          <w:wAfter w:w="105" w:type="dxa"/>
        </w:trPr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47ADE" w14:textId="77777777" w:rsidR="00CA0F0E" w:rsidRPr="009A6C33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9A79B3" w14:textId="499586AB" w:rsidR="00CA0F0E" w:rsidRPr="002D4A37" w:rsidRDefault="008E7114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szCs w:val="24"/>
                <w:lang w:val="fr-FR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  <w:lang w:val="fr-FR"/>
              </w:rPr>
              <w:t>Reginald K. Ellis</w:t>
            </w:r>
            <w:r w:rsidR="00D96BAF" w:rsidRPr="002D4A37">
              <w:rPr>
                <w:rFonts w:ascii="Times New Roman" w:eastAsiaTheme="minorEastAsia" w:hAnsi="Times New Roman"/>
                <w:sz w:val="24"/>
                <w:szCs w:val="24"/>
                <w:lang w:val="fr-FR"/>
              </w:rPr>
              <w:t xml:space="preserve">, </w:t>
            </w:r>
            <w:proofErr w:type="spellStart"/>
            <w:r w:rsidR="00D96BAF" w:rsidRPr="002D4A37">
              <w:rPr>
                <w:rFonts w:ascii="Times New Roman" w:eastAsiaTheme="minorEastAsia" w:hAnsi="Times New Roman"/>
                <w:sz w:val="24"/>
                <w:szCs w:val="24"/>
                <w:lang w:val="fr-FR"/>
              </w:rPr>
              <w:t>Ph.D</w:t>
            </w:r>
            <w:proofErr w:type="spellEnd"/>
            <w:r w:rsidR="00CA0F0E" w:rsidRPr="002D4A37">
              <w:rPr>
                <w:rFonts w:ascii="Times New Roman" w:eastAsiaTheme="minorEastAsia" w:hAnsi="Times New Roman" w:cstheme="minorBidi"/>
                <w:sz w:val="24"/>
                <w:szCs w:val="24"/>
                <w:lang w:val="fr-FR"/>
              </w:rPr>
              <w:t>.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BCD2E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B08A6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C77EDB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A5407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  <w:tc>
          <w:tcPr>
            <w:tcW w:w="13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565A6B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D7BED2" w14:textId="77777777" w:rsidR="00CA0F0E" w:rsidRPr="002D4A37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  <w:lang w:val="fr-FR"/>
              </w:rPr>
            </w:pPr>
          </w:p>
        </w:tc>
      </w:tr>
      <w:tr w:rsidR="00CA0F0E" w:rsidRPr="005E1E3F" w14:paraId="6D861799" w14:textId="77777777" w:rsidTr="002D4A37">
        <w:trPr>
          <w:gridAfter w:val="1"/>
          <w:wAfter w:w="105" w:type="dxa"/>
        </w:trPr>
        <w:tc>
          <w:tcPr>
            <w:tcW w:w="36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40432" w14:textId="4B85A50D" w:rsidR="00CA0F0E" w:rsidRPr="005E1E3F" w:rsidRDefault="00CA0F0E" w:rsidP="002D4A37">
            <w:pPr>
              <w:spacing w:line="240" w:lineRule="auto"/>
              <w:ind w:right="-315"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2D4A37">
              <w:rPr>
                <w:rFonts w:ascii="Times New Roman" w:eastAsiaTheme="minorEastAsia" w:hAnsi="Times New Roman" w:cstheme="minorBidi"/>
                <w:sz w:val="24"/>
                <w:lang w:val="fr-FR"/>
              </w:rPr>
              <w:t xml:space="preserve">   </w:t>
            </w:r>
            <w:r w:rsidR="007045E9" w:rsidRPr="007045E9">
              <w:rPr>
                <w:rFonts w:ascii="Times New Roman" w:eastAsiaTheme="minorEastAsia" w:hAnsi="Times New Roman" w:cstheme="minorBidi"/>
                <w:sz w:val="24"/>
              </w:rPr>
              <w:t>Dean, Graduate Education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1CF01" w14:textId="77777777" w:rsidR="00CA0F0E" w:rsidRPr="005E1E3F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4F25DD" w14:textId="77777777" w:rsidR="00CA0F0E" w:rsidRPr="005E1E3F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5E1E3F">
              <w:rPr>
                <w:rFonts w:ascii="Times New Roman" w:eastAsiaTheme="minorEastAsia" w:hAnsi="Times New Roman" w:cstheme="minorBidi"/>
                <w:sz w:val="24"/>
              </w:rPr>
              <w:t xml:space="preserve">  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6C7A95" w14:textId="77777777" w:rsidR="00CA0F0E" w:rsidRPr="005E1E3F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</w:p>
        </w:tc>
        <w:tc>
          <w:tcPr>
            <w:tcW w:w="15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A7842B" w14:textId="77777777" w:rsidR="00CA0F0E" w:rsidRPr="005E1E3F" w:rsidRDefault="00CA0F0E" w:rsidP="00CA0F0E">
            <w:pPr>
              <w:spacing w:line="240" w:lineRule="auto"/>
              <w:ind w:firstLine="0"/>
              <w:rPr>
                <w:rFonts w:ascii="Times New Roman" w:eastAsiaTheme="minorEastAsia" w:hAnsi="Times New Roman" w:cstheme="minorBidi"/>
                <w:sz w:val="24"/>
              </w:rPr>
            </w:pPr>
            <w:r w:rsidRPr="005E1E3F">
              <w:rPr>
                <w:rFonts w:ascii="Times New Roman" w:eastAsiaTheme="minorEastAsia" w:hAnsi="Times New Roman" w:cstheme="minorBidi"/>
                <w:sz w:val="24"/>
              </w:rPr>
              <w:t>Date</w:t>
            </w:r>
          </w:p>
        </w:tc>
      </w:tr>
    </w:tbl>
    <w:p w14:paraId="4C442857" w14:textId="77777777" w:rsidR="007E39AA" w:rsidRPr="00C358FC" w:rsidRDefault="007E39AA" w:rsidP="001D2F48">
      <w:pPr>
        <w:ind w:firstLine="0"/>
        <w:rPr>
          <w:sz w:val="14"/>
        </w:rPr>
      </w:pPr>
    </w:p>
    <w:sectPr w:rsidR="007E39AA" w:rsidRPr="00C358FC" w:rsidSect="006954FD">
      <w:pgSz w:w="12240" w:h="15840"/>
      <w:pgMar w:top="1440" w:right="1440" w:bottom="1440" w:left="216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3FA92" w14:textId="77777777" w:rsidR="00AE4F88" w:rsidRDefault="00AE4F88" w:rsidP="00CA64D4">
      <w:pPr>
        <w:spacing w:line="240" w:lineRule="auto"/>
      </w:pPr>
      <w:r>
        <w:separator/>
      </w:r>
    </w:p>
  </w:endnote>
  <w:endnote w:type="continuationSeparator" w:id="0">
    <w:p w14:paraId="7EDE2824" w14:textId="77777777" w:rsidR="00AE4F88" w:rsidRDefault="00AE4F88" w:rsidP="00CA64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86CFB2" w14:textId="77777777" w:rsidR="00AE4F88" w:rsidRDefault="00AE4F88" w:rsidP="00CA64D4">
      <w:pPr>
        <w:spacing w:line="240" w:lineRule="auto"/>
      </w:pPr>
      <w:r>
        <w:separator/>
      </w:r>
    </w:p>
  </w:footnote>
  <w:footnote w:type="continuationSeparator" w:id="0">
    <w:p w14:paraId="4FCC7566" w14:textId="77777777" w:rsidR="00AE4F88" w:rsidRDefault="00AE4F88" w:rsidP="00CA64D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cxMrUwNzY3MTZQ0lEKTi0uzszPAykwrAUA8aX6rSwAAAA="/>
  </w:docVars>
  <w:rsids>
    <w:rsidRoot w:val="00FE632E"/>
    <w:rsid w:val="00031C94"/>
    <w:rsid w:val="00037264"/>
    <w:rsid w:val="0009257E"/>
    <w:rsid w:val="000951AF"/>
    <w:rsid w:val="000B4320"/>
    <w:rsid w:val="000B6491"/>
    <w:rsid w:val="00106CC6"/>
    <w:rsid w:val="001361B6"/>
    <w:rsid w:val="001705F8"/>
    <w:rsid w:val="001936FF"/>
    <w:rsid w:val="001D2F48"/>
    <w:rsid w:val="001D55F2"/>
    <w:rsid w:val="001E0338"/>
    <w:rsid w:val="00254633"/>
    <w:rsid w:val="00281553"/>
    <w:rsid w:val="002D4A37"/>
    <w:rsid w:val="00311A65"/>
    <w:rsid w:val="0032172A"/>
    <w:rsid w:val="003229CD"/>
    <w:rsid w:val="00396A4C"/>
    <w:rsid w:val="003A7285"/>
    <w:rsid w:val="003D4E2A"/>
    <w:rsid w:val="00453D97"/>
    <w:rsid w:val="00472700"/>
    <w:rsid w:val="004A7309"/>
    <w:rsid w:val="004D571C"/>
    <w:rsid w:val="005070EA"/>
    <w:rsid w:val="00530672"/>
    <w:rsid w:val="005524F7"/>
    <w:rsid w:val="00553322"/>
    <w:rsid w:val="005B4367"/>
    <w:rsid w:val="0062158F"/>
    <w:rsid w:val="0062480E"/>
    <w:rsid w:val="006954FD"/>
    <w:rsid w:val="006A5268"/>
    <w:rsid w:val="006B7207"/>
    <w:rsid w:val="006C1365"/>
    <w:rsid w:val="006F16E9"/>
    <w:rsid w:val="007045E9"/>
    <w:rsid w:val="0072103E"/>
    <w:rsid w:val="00725897"/>
    <w:rsid w:val="007303C5"/>
    <w:rsid w:val="007466DC"/>
    <w:rsid w:val="0076594B"/>
    <w:rsid w:val="007A0145"/>
    <w:rsid w:val="007E009E"/>
    <w:rsid w:val="007E39AA"/>
    <w:rsid w:val="007F369B"/>
    <w:rsid w:val="008006F6"/>
    <w:rsid w:val="008129F5"/>
    <w:rsid w:val="008233A1"/>
    <w:rsid w:val="00857171"/>
    <w:rsid w:val="008E7114"/>
    <w:rsid w:val="00996151"/>
    <w:rsid w:val="009F7F70"/>
    <w:rsid w:val="00A81777"/>
    <w:rsid w:val="00AE4F88"/>
    <w:rsid w:val="00AF308B"/>
    <w:rsid w:val="00B175E9"/>
    <w:rsid w:val="00B3043A"/>
    <w:rsid w:val="00B31C56"/>
    <w:rsid w:val="00B84C99"/>
    <w:rsid w:val="00BB1C96"/>
    <w:rsid w:val="00BB64A5"/>
    <w:rsid w:val="00BC5BE6"/>
    <w:rsid w:val="00C0025D"/>
    <w:rsid w:val="00C145D5"/>
    <w:rsid w:val="00C16666"/>
    <w:rsid w:val="00C358FC"/>
    <w:rsid w:val="00C4449B"/>
    <w:rsid w:val="00C53F43"/>
    <w:rsid w:val="00C84780"/>
    <w:rsid w:val="00CA0F0E"/>
    <w:rsid w:val="00CA64D4"/>
    <w:rsid w:val="00CD2FAC"/>
    <w:rsid w:val="00CD452A"/>
    <w:rsid w:val="00CE10FA"/>
    <w:rsid w:val="00D44DC2"/>
    <w:rsid w:val="00D93872"/>
    <w:rsid w:val="00D96BAF"/>
    <w:rsid w:val="00DA7FBE"/>
    <w:rsid w:val="00E03B0E"/>
    <w:rsid w:val="00E878FA"/>
    <w:rsid w:val="00EA2484"/>
    <w:rsid w:val="00EE2436"/>
    <w:rsid w:val="00F42358"/>
    <w:rsid w:val="00F84999"/>
    <w:rsid w:val="00FA64AA"/>
    <w:rsid w:val="00FD3259"/>
    <w:rsid w:val="00FE632E"/>
    <w:rsid w:val="00FF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38DFDC"/>
  <w15:docId w15:val="{C2C25378-E764-42AB-8429-4E76DB983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32E"/>
    <w:pPr>
      <w:spacing w:after="0"/>
      <w:ind w:firstLine="72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64D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4D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A64D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4D4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9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9C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7bbb780-fc94-47c6-9793-96971529338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8E5E0CE70A8D429997F231186F8A77" ma:contentTypeVersion="17" ma:contentTypeDescription="Create a new document." ma:contentTypeScope="" ma:versionID="065808b8e6519d661515b2eb3baec33e">
  <xsd:schema xmlns:xsd="http://www.w3.org/2001/XMLSchema" xmlns:xs="http://www.w3.org/2001/XMLSchema" xmlns:p="http://schemas.microsoft.com/office/2006/metadata/properties" xmlns:ns3="4198cf4f-0836-4a73-8bbd-ddf63f077693" xmlns:ns4="e7bbb780-fc94-47c6-9793-969715293383" targetNamespace="http://schemas.microsoft.com/office/2006/metadata/properties" ma:root="true" ma:fieldsID="5220382f74135c742fb4c057b7b7aac0" ns3:_="" ns4:_="">
    <xsd:import namespace="4198cf4f-0836-4a73-8bbd-ddf63f077693"/>
    <xsd:import namespace="e7bbb780-fc94-47c6-9793-96971529338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8cf4f-0836-4a73-8bbd-ddf63f0776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bb780-fc94-47c6-9793-9697152933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562D4-0323-402A-B05A-E2C2372F919D}">
  <ds:schemaRefs>
    <ds:schemaRef ds:uri="http://schemas.microsoft.com/office/2006/metadata/properties"/>
    <ds:schemaRef ds:uri="http://schemas.microsoft.com/office/infopath/2007/PartnerControls"/>
    <ds:schemaRef ds:uri="e7bbb780-fc94-47c6-9793-969715293383"/>
  </ds:schemaRefs>
</ds:datastoreItem>
</file>

<file path=customXml/itemProps2.xml><?xml version="1.0" encoding="utf-8"?>
<ds:datastoreItem xmlns:ds="http://schemas.openxmlformats.org/officeDocument/2006/customXml" ds:itemID="{C9D6F935-DEED-4275-B848-8B6EC5B218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F28E34-A66F-406B-8A6D-E6379568F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8cf4f-0836-4a73-8bbd-ddf63f077693"/>
    <ds:schemaRef ds:uri="e7bbb780-fc94-47c6-9793-9697152933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79740C-1FC3-42D9-A8F1-19C110910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Atlanta University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son, Tamalyn</dc:creator>
  <cp:lastModifiedBy>Slaughter, Arnetta</cp:lastModifiedBy>
  <cp:revision>2</cp:revision>
  <cp:lastPrinted>2016-08-26T20:23:00Z</cp:lastPrinted>
  <dcterms:created xsi:type="dcterms:W3CDTF">2025-06-26T17:10:00Z</dcterms:created>
  <dcterms:modified xsi:type="dcterms:W3CDTF">2025-06-2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8E5E0CE70A8D429997F231186F8A77</vt:lpwstr>
  </property>
  <property fmtid="{D5CDD505-2E9C-101B-9397-08002B2CF9AE}" pid="3" name="GrammarlyDocumentId">
    <vt:lpwstr>901151db634841beb16bdd7475766ebf3573bd3716ab70761dacddc62043afab</vt:lpwstr>
  </property>
</Properties>
</file>